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๓</w:t>
      </w:r>
      <w:r>
        <w:t xml:space="preserve"> </w:t>
      </w:r>
      <w:r>
        <w:t xml:space="preserve">การคัดลายมือ</w:t>
      </w:r>
      <w:r>
        <w:t xml:space="preserve"> </w:t>
      </w:r>
      <w:r>
        <w:t xml:space="preserve">8</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มเคา</w:t>
      </w:r>
    </w:p>
    <w:p>
      <w:pPr>
        <w:pStyle w:val="BodyText"/>
      </w:pPr>
      <w:r>
        <w:t xml:space="preserve">(นักเรียน) สวัสดีค่ะคุณครู</w:t>
      </w:r>
    </w:p>
    <w:p>
      <w:pPr>
        <w:pStyle w:val="BodyText"/>
      </w:pPr>
      <w:r>
        <w:t xml:space="preserve">(คุณครูนิสาชล)</w:t>
      </w:r>
    </w:p>
    <w:p>
      <w:pPr>
        <w:pStyle w:val="BodyText"/>
      </w:pPr>
      <w:r>
        <w:t xml:space="preserve">(คุณครูนิสาชล) สวัสดีค่ะนักเรียน สวัสดีคุณครูที่อยู่ปลายทางนะคะ แล้วก็สวัสดีนักเรียนที่อยู่ปลายทางทุกคนนะคะ กับคุณครูนิสาชล รุ่งเนย เช่นเดิมนะคะ ในชั่วโมงที่แล้วนะคะ นักเรียนเราเรียนกันในเรื่องของ เรื่องอะไรไปลูก เราเรียนกันในเรื่อของการอ่านออกเสียงใช่ไหมคะ นักเรียนจำได้ไหม ว่าการอ่านออกเสียงมีกี่ประเภทคะ มีประเภทอะไรบ้าง</w:t>
      </w:r>
    </w:p>
    <w:p>
      <w:pPr>
        <w:pStyle w:val="BodyText"/>
      </w:pPr>
      <w:r>
        <w:t xml:space="preserve">(นักเรียน) ร้อยแก้ว</w:t>
      </w:r>
    </w:p>
    <w:p>
      <w:pPr>
        <w:pStyle w:val="BodyText"/>
      </w:pPr>
      <w:r>
        <w:t xml:space="preserve">(คุณครูนิสาชล) การอ่านออกเสียงร้อยแก้ว แล้วก็การอ่านออกเสียงแบบร้อยกรอง ในชั่วโมงที่ 2 นี่เราก็มาเรียนกันในเรื่องของบทอาขยานนะคะ นักเรียนได้ฝึกการอ่านไปแล้ว ทั้งการอ่านออกเสียงแล้วก็การอ่านอาขยานนะคะ เราก็จะเรียนกันในเรื่องของการ… การอะไรลูก การคัดลายมือ นักเรียนคะ นักเรียนคิดว่าการเขียนของนักเรียนเป็นอย่างไรบ้าง นักเรียนบอกว่าเขียนไม่สวยมีใครอีก</w:t>
      </w:r>
    </w:p>
    <w:p>
      <w:pPr>
        <w:pStyle w:val="BodyText"/>
      </w:pPr>
      <w:r>
        <w:t xml:space="preserve">(นักเรียน) …</w:t>
      </w:r>
    </w:p>
    <w:p>
      <w:pPr>
        <w:pStyle w:val="BodyText"/>
      </w:pPr>
      <w:r>
        <w:t xml:space="preserve">(คุณครูนิสาชล) อะไรนะหัวไม่เท่ากัน เป็นอย่างไรอีกคะ บางคนเขียนไม่มีหัวก็มี บางคนเขียนแบบไหน เขียนตวัด เขียนแบบลายไทยไปเลยเขียนแบบลายสือไทยใช่ไหม เขียนแบบไหนอีก วิธีการเขียนของเรา ตัวเล็ก ตัวไม่เท่ากันนะคะ เพราะฉะนั้น วันนี้เราก็จะเรียนกันในเรื่องของการคัดลายมือ เดี๋ยวเรามาดูกันนะคะ ครูบอกว่าอักษรสวยด้วยมือเราเป็นอย่างไรคะนักเรียน จากคำกล่าวของครู อักษรด้วยด้วยมือเรานะคะ เรามีวิธีการเขียนอย่างไรให้อักษรสวย เราต้อง ต้องตั้งใจเขียนใช่ไหมคะ วันนี้จุดประสงค์การเรียนรู้ของเราก็คือนักเรียนสามารถอธิบาย2. ก็คือนักเรียนสามารถอธิบายหลักการคัดลายมือได้นะคะ และสุดท้ายเลยนักเรียนทำอะไรได้คะ นักเรียนคัด ไม่ใช่เพียงแค่คัดลายมือได้ แต่ต้องคัดลายมือได้ทำไม ได้สวยงาม และที่สำคัญ คือ ต้องถูกต้องนะคะ นักเรียนคะ ก่อนที่เราจะไปคัดลายมือ ก่อนที่เราจะมาเรียนกับคุณครูนี่ ครูอยากให้นักเรียนศึกษาใบความรู้ด้วยตัวเองนะคะ เดี๋ยวเราลองศึกษาใบความรู้ด้วยตัวเองก่อนนะคะ เดี๋ยวให้คุณครูวิชุดาแจกใบความรู้นะคะ นักเรียน เดี๋ยวนักเรียนศึกษาใบความรู้ด้วยตัวเองก่อนะคะ แล้วก็ค่อยมาเรียนกันนะคะ ครูอยากให้นักเรียนศึกษาใบความรู้ด้วยตัวเองก่อนสัก 10 นาทีนะคะ วิธีการเขียนเป็นอย่างไรนะคะ หลักการในการคัดลายมือนี่ เราต้องเตรียมตัวอย่างไรบ้าง เราต้องทำอย่างไรบ้าง นักเรียนปลายทางคะ นักเรียนลองศึกษาใบความด้วยตัวเองก่อนะคะ คุณครูอยากให้นักเรียนศึกษาด้วยตนเอง วันนี้คุณคครูสรุปให้กับนักเรียนแล้วนะคะ สำหรับนักเรียนที่อยู่ปลายทางนะคะ ยังไม่มีใบความรู้นะคะ ให้นักเรียนดูบนกระดานได้เลย ครูอยากให้นักเรียนศึกษาด้วยตัวเองก่อนนะคะ เราลองศึกษาใบความรู้ด้วยตัวเองก่อนสัก 10 นาที ว่าตัวเองเป็นอย่างไรนะคะ แล้วก็หลักการในการคัดลายมือเป็นอย่างไร วิธีการเขียนหรือการคัดลายมือนี่ มันมีกี่ประเภท เราสามารถเขียนได้แบบไหนบ้างคะนักเรียน นักเรียนลองศึกษาดูนะคะ ว่าการคัดลายมือนี่มันคืออะไรแล้วมันมีกี่ประเภท เราสามารถเขียน เราสามารถคัดลายได้แบบไหนบ้างนะคะ แล้ววันนี้เราจะมาฝึกคัดลายมือกันนะคะ นักเรียนลองศึกษาจากใบความรู้นะคะ ว่าการคัดลายมือของเรานี่ไปถึงขั้นไหนแล้ว แล้วลักษณะการค้ัดลายลาของเรานี่เป็นอย่างไรนะคะ นักเรียนลองศึกษาด้วยตัวเอง ลองศึกษาด้วยตัวเองก่อนนะคะ ก่อนที่เราจะมาเรียนกับคุณครู การคัดลายมือนี่มีกี่ประเภทนะคะ แล้วแต่ละประเภทมีวิธีการเขียนอย่างไรนะคะ หลักการคัดลายมือเราต้องทำอย่างไรนะคะ ส่วนด้างหลังนี่นักเรียน ครูก็เห็นไหมคะ ครูให้ตัวอย่างไว้นะคะ ให้ตัวอย่างตามแบบกระทรวงศึกษาธิการนะคะ ว่าวิธีการเขียนเป็นอย่างไรนะ นักเรียนปลายทางเป็นอย่างไรกันบ้างคะ อ่านแล้วเข้าใจไหมเอ่ย เดี๋ยวเราค่อยมาเรียนพ้รกันนะคะ เหลือเวลาอีก 5 นาทีนะคะนักเรียน ให้นักเรียนศึกษาด้วยตัวเอง ภาษาไทยนี่ มีวิธีการเขียนอย่างไรให้สวยนะคะ ถ้านักเรียนนี่อ่านใบความรู้หรือศึกษาใบความรู้เรียบร้อยแล้วหันมาหาคุณครได้เลย หันมาหาคุณครูได้เลย แล้วเราก็จะมาเรียนกันอีก 1 ครั้งนะคะ ใครยังศึกษาไม่เสร็จนักเรียนก็อ่านไปไม่เป็นไร เป็นอย่างไรบ้างคะนักเรียน หลักการคัดลายมือคืออะไรคะนักเรียน</w:t>
      </w:r>
    </w:p>
    <w:p>
      <w:pPr>
        <w:pStyle w:val="BodyText"/>
      </w:pPr>
      <w:r>
        <w:t xml:space="preserve">(นักเรียน) … การเขียนตัวอักษรให้ถูกต้องใช่ไหมคะ แล้วหลักการคัดลายมือมี่กี่ประเภทคะนักเรียนรู้ไหม</w:t>
      </w:r>
    </w:p>
    <w:p>
      <w:pPr>
        <w:pStyle w:val="BodyText"/>
      </w:pPr>
      <w:r>
        <w:t xml:space="preserve">(นักเรียน) 2 ประเภท</w:t>
      </w:r>
    </w:p>
    <w:p>
      <w:pPr>
        <w:pStyle w:val="BodyText"/>
      </w:pPr>
      <w:r>
        <w:t xml:space="preserve">(คุณครูนิสาชล) 2 หรือ 3</w:t>
      </w:r>
    </w:p>
    <w:p>
      <w:pPr>
        <w:pStyle w:val="BodyText"/>
      </w:pPr>
      <w:r>
        <w:t xml:space="preserve">(นักเรียน) 2</w:t>
      </w:r>
    </w:p>
    <w:p>
      <w:pPr>
        <w:pStyle w:val="BodyText"/>
      </w:pPr>
      <w:r>
        <w:t xml:space="preserve">(คุณครูนิสาชล) เดี๋ยวเรามาดูกันมีกี่ประเภทนะคะ กี่ประเภท</w:t>
      </w:r>
    </w:p>
    <w:p>
      <w:pPr>
        <w:pStyle w:val="BodyText"/>
      </w:pPr>
      <w:r>
        <w:t xml:space="preserve">(นักเรียน) 2 ประเภท</w:t>
      </w:r>
    </w:p>
    <w:p>
      <w:pPr>
        <w:pStyle w:val="BodyText"/>
      </w:pPr>
      <w:r>
        <w:t xml:space="preserve">(คุณครูนิสาชล) เดี๋ยวเรามาดูกัน นักเรียนคนไหนยังศึกษาใบความรู้ไม่เสร็จคะ เรียบร้อยแล้วนะ ทีนี้เรามาเรียนกัน ว่าการคัดลายมือเป็นอย่างไรบ้าง คุณครูให้นิยามว่าการคัดลายมือคือคืออะไรคะนักเรียน</w:t>
      </w:r>
    </w:p>
    <w:p>
      <w:pPr>
        <w:pStyle w:val="BodyText"/>
      </w:pPr>
      <w:r>
        <w:t xml:space="preserve">(นักเรียน) การเขียนที่มีลักษณะหรือเอกลักษณ์เฉพาะของแต่ละบุคคล</w:t>
      </w:r>
    </w:p>
    <w:p>
      <w:pPr>
        <w:pStyle w:val="BodyText"/>
      </w:pPr>
      <w:r>
        <w:t xml:space="preserve">(คุณครูนิสาชล) การเขียนที่มีลักษณะหรือเอกลักษณ์เฉพาะบุคคล เขียนแบบหัวกลม บางคนเขียนแบบไหน หัวเหลี่ยม เขียนตัวเอียง บางคนเขียนตะวัดนะคะ แต่ละคนนี่ก็จะมีวิธีการเขียนที่ไม่เหมือนกันนะคะ การคัดลายมือนี่ ก็คือการฝึกเขียนตัวอักษรไทยนะคะ ให้ถูกต้องตาม… ตามอะไรคะนักเรียน ตามหลักการเขียนนะคะ สิ่งที่ต้องคำนึงถึงเลยก็คืออะไรบ้าง 1. เลย เราต้องคำนึงถึงความถูกต้องนะคะ ภาษาไทยมีการเขียนอยู่ 3 อย่างที่คุณครูบอกนักเรียนไป มี</w:t>
      </w:r>
    </w:p>
    <w:p>
      <w:pPr>
        <w:pStyle w:val="BodyText"/>
      </w:pPr>
      <w:r>
        <w:t xml:space="preserve">(นักเรียน) หัว</w:t>
      </w:r>
    </w:p>
    <w:p>
      <w:pPr>
        <w:pStyle w:val="BodyText"/>
      </w:pPr>
      <w:r>
        <w:t xml:space="preserve">(คุณครูนิสาชล) 2. ตัว ตัวตรง 3. เราไม่เล่นหางนะคะ สิ่งแรกที่ต้องคำนึงถึงเลยก็คือตัวของตัวอักษรไทยใช่ไหมคะ แล้วก็เขียนให้ทำไมคะ อ่านง่าย จากการตรวจงานของครูนี่ ครูตรวจงานของนักเรียนบ่อย ๆ ครูเห็นนักเรียนเขียนน่ะ ครูอ่านไม่ออกเลย เพราะว่านักเรียนมีเอกลักษณ์เฉพาะตัวใช่ไหมคะ ในการเขียน 3. เลย ก็คือเราต้องคำนึงถึงช่องไฟ เขียนให้มันได้จังหวะ เขียนให้มันได้ช่องไฟ ใช่ไหมคะ แล้วก็มีวรรคตอน การเขียนให้มีวรรคตอนมันจะทำให้อ่านง่าย อ่านได้ถูกต้อง ก็ต้องเสมอกันไม่ใช่ใหญ่บ้างเล็กบ้าง เขียนเป็นคลื่นทะเลไปเลย อ่านได้ไหมคะนักเรียน ไม่ได้นะคะ วางพยัญชนะหรือวรรคยุคให้ถูฏมีใครเขียนเอาวรรณยุกต์ไว้ข้างล่างมีไหม ไม่มีนะคะ ตัวสะกด ตัวการันต์นี่ก็ต้องให้ทำไมคะ ให้ถูกต้องด้วยนะคะ สุดท่าย ต้องเขียนให้ เขียนให้สวยงามนะคะ เขียนให้สวยงาม นักเรียนเขียนสวยงามได้ไหม นักเรียนต้องฝึกฝนนะคะ ต้องฝึกบ่อย ๆ การคัดลายมือมีกี่ประเภท กี่ประเภท นักเรียนบางคนบอกมี 2 นักเรียนบางคนบอกมี 3 นะคะ ลักษณะของการคัดลายมือมีประเภทที่ 1 ก็คือการคัดลายมือตัวบรรจงแบบ…</w:t>
      </w:r>
    </w:p>
    <w:p>
      <w:pPr>
        <w:pStyle w:val="BodyText"/>
      </w:pPr>
      <w:r>
        <w:t xml:space="preserve">(นักเรียน) เต็มบรรทัด</w:t>
      </w:r>
    </w:p>
    <w:p>
      <w:pPr>
        <w:pStyle w:val="BodyText"/>
      </w:pPr>
      <w:r>
        <w:t xml:space="preserve">(คุณครูนิสาชล) เต็มบรรทัด อันนี้เหมาะนักเรียนชั้นประถมที่ 1 และชั้นประถมที่ 2 นะคะ เพราะว่าพัฒนาในเรื่องของกล้ามเนื้อมือกับการประสานระหว่างตากับมือนะคะ นักเรียน ป.1 กับ ป.2 ยังมีการพัฒนาไม่เต็มที่นะคะ ต้องเขียนเต็มบรรทัดนะคะ ต่อไปประเภทที่ 2 ประเภทที่ 2 นี่คือการคัดลายมือแบบตัว… ตัวบรรจงแบบครึ่งบรรืทัวันนี้นี่เราจะมาเขียนแบบครึ่งบรรทัดกัน การคัดลายมือแบบตัวบรรจงครึ่งบรรทัดนี่ใช้เหมาะกับนักเรียนชั้นไหนคะ ประถมศึกษาปีที่ 3 และ 4 ประสานระหว่างกล้ามเนื้อและตามากขึ้น มาแล้วนะคะ เราสามารถคัดลายมือแบบครึ่ลักษณะสุดท้าย ก็คือการเขียนแบบ การคัดลายมือแบบหวัดแกมบรรจง นักเรียนเคยเห็นไหม การคัดลายมือหวัดแกมบรรจงนี่ เป็นการเขียนที่ใช้ในชีวิตประจำวันนะคะ เดี๋ยวคุณครูมีตัวอย่างให้ดูด้วยวันนี้ อันนี้คืออะไร อันนี้แบบตัวบรรจงเต็มบรรทัดนักเรียนลองลองสังเกตดู เป็นการเขียนแบบไหน แบบหัวกลม นักเรียนเคยเขียนแบบตัวอาลักษณ์ไหม เคยเห็นไหมบางคนเคยเห็นนะคะ ตัวอย่างที่ 2 ค่ะนักเรียน ตัวอย่างที่ 2 อันนี้คือตัวครึ่งบรรทัดนะคะ เราก็จะเขียนเห็นไหม การเขียนก็จะเท่ากันเลย</w:t>
      </w:r>
    </w:p>
    <w:p>
      <w:pPr>
        <w:pStyle w:val="BodyText"/>
      </w:pPr>
      <w:r>
        <w:t xml:space="preserve">(นักเรียน) ได้</w:t>
      </w:r>
    </w:p>
    <w:p>
      <w:pPr>
        <w:pStyle w:val="BodyText"/>
      </w:pPr>
      <w:r>
        <w:t xml:space="preserve">(คุณครูนิสาชล) บางคนสั่นหน้าหงึก ๆ เขียนได้ เดี๋ยวเรามาฝึกกัน เขียนได้แน่นอนนะคะ อันนี้คือการคัดลายหวัดแบบ การเขียนแบบเอียง ๆ นิดหนึ่งนะคะ การคัดลายมือมีกี่ประเภท มีกี่แบบ 3 แบบ 1. แบบไหน ตัวบรรจงแบบเต็มบรรทัด 2.</w:t>
      </w:r>
    </w:p>
    <w:p>
      <w:pPr>
        <w:pStyle w:val="BodyText"/>
      </w:pPr>
      <w:r>
        <w:t xml:space="preserve">(นักเรียน) ตัวบรรจงครึ่งบรรทัด</w:t>
      </w:r>
    </w:p>
    <w:p>
      <w:pPr>
        <w:pStyle w:val="BodyText"/>
      </w:pPr>
      <w:r>
        <w:t xml:space="preserve">(คุณครูนิสาชล) ตัวบรรจงครึ่งบรรทัดและ 3.</w:t>
      </w:r>
    </w:p>
    <w:p>
      <w:pPr>
        <w:pStyle w:val="BodyText"/>
      </w:pPr>
      <w:r>
        <w:t xml:space="preserve">(นักเรียน) แกมบรรจง</w:t>
      </w:r>
    </w:p>
    <w:p>
      <w:pPr>
        <w:pStyle w:val="BodyText"/>
      </w:pPr>
      <w:r>
        <w:t xml:space="preserve">(คุณครูนิสาชล) ทีนี้หลักการคัดลายมือนักเรียนนั่ง หันหน้าเข้าหาเก้าอี้ตัวเองเลย 1. เลย นั่งตัวตรง เห็นไหมคะ นักเรียนต้องนั่งตัวตรง เขียนด้วยมือ บางคนเขียนมือซ้าย บางคนเขียนมือขวานะคะ ส่วนมือซ้ายวางไว้ที่ไหนคะนักเรียน วางไว้ที่กระดาษเลยนะคะ เพื่อไม่ให้กระดาษนี่ทำไมคะนักเรียน ทำตามที่ครูบอกเลยนะ เพื่อไม่ให้กระดาษเลื่อนไปมานะคะ ข้อสอกวางบนโต๊ะเขียนนะคะ สายตานี่ห่างจากกระดาษที่เราเขียนนี่ ประมาณ 1 ฟุต ทำไปเลยนะคะ 2. จับดินสอหรือปากกาให้ถูกต้อง นักเรียน ครูให้ใช้ปากกานะ ครูไม่ให้ใช้ดินสอครูให้นักเรียนเขียนด้วยปากกา จับดินสอหรือปากกา ให้นักเรียนจับปากกาให้ถูกต้อง ปากกาให้ถูกต้องนะคะ โดยปากกานี่จะอยู่ที่หัวแม่มือกับนิ้วชี้ ทำได้หรือยัง ทำได้ไหมคะ นักเรียนปลายทางทำตามด้วยเลยนะคะ ต่อไปส่วนนิ้วนางกับนิ้วก้อยนี่งอไว้ในฝ่ามือเห็นไหมคะ บางคนจับถูกต้อง บางคนจับถูกต้องนักเรียนปลายทางเป็นอย่างไรบ้างคะ ไปพร้อม ๆ กับนักเรียนที่อยู่ต้นทางเลยนะคะ ต่อไป เขียนตัวอักษรให้ถูกส่วน รบกวนคุณครูวิชุดานะคะ แจกกระดาษให้นักเรียนเลยนะคะ เดี๋ยวเราจะมาฝึกเขียนกันแบบจริง ๆ นะคะ ตอนนี้เราอยู่ในท่าของหลักการเขียนที่ถูกต้อง นักเรียนต้องนั่งตัวตรง นั่งให้ตัวตรง การเขียนนักเรียนต้องมีสมาธินะคะ มันจะทำให้ลายมือที่เขียนออกมาได้สวยงาม ได้รับกระดาษจากคุณครูแล้วก็คนละ 1 แผ่นเลย คนละ 1 แผ่นเลยนะคะ นักเรียนย้อนกลับไปใหม่ 1. เราต้องนั่งตัวตรงนะคะ เขียนด้วยมือขวาหรือนักเรียนบางคนจับด้วยมือซ้าย ปากกาเราก็วางไว้กับกระดาษเพื่อไม่ให้กระดาษทำไมคะ เลื่อนไปมาใช่ไหม 2. จับปากกาให้ถูกต้องนะคะ จับปากกาให้ถูกต้อง 3. เขียนตัวอักษรให้ถูก ให้ถูกส่วนนะคะ ตัวอักษรต้องตรงห้ามเอียงนะ เราไม่เขียนเอียงนะ เราไม่เขียนเอียงนะคะ การเขียนพยัญชนะไทยต้องเริ่มจากการเขียนแบบไหนคะ เขียนแบบไหนมาก่อน เขียนหัวก่อน ไม่ใช่นักเรียนลากหางมานะคะนักเรียน นักเรียนต้องเริ่มจากหัวก่อน ยกเว้นตัว ก. ไก่ แล้วก็ตัวอะไรที่ไม่มีหัว ธ. ธง นักเรียนไม่ต้องไปใส่หัวให้เขานะคะ คุณครูบอกภาษาไทยมีหัว นักเรียนใส่หัวไม่ใช่นะ แล้วก็เขียนให้มีช่องไฟ เขียนเว้นวรรคให้ถูกต้องนะคะ 4. วางพยัญชนะแล้วก็วรรณยุกต์ให้ทำไมคะ ให้ทำไม ให้ถูกต้อง ไม่สลับตำแหน่งกันนะ ไม่เอาวรรณยุกต์ไปไว้ข้างล่างเขียนให้ถู฿ส่วนนะคะ ต่อไป เรามาเริ่มฝึกคัดลายมือตัวบรรจงครึ่งบรรทัด ทีนี้คัดจากอะไร นักเรียนเห็นไหมคะ ด้านหลังของใบความรู้นี่จะมีตัวอักษรแบบกระทรวงศึกษาธิการ นักเรียนเห็นไหมคะ หัวกลม เห็นไหมลูก</w:t>
      </w:r>
    </w:p>
    <w:p>
      <w:pPr>
        <w:pStyle w:val="BodyText"/>
      </w:pPr>
      <w:r>
        <w:t xml:space="preserve">(นักเรียน) เห็นครับ</w:t>
      </w:r>
    </w:p>
    <w:p>
      <w:pPr>
        <w:pStyle w:val="BodyText"/>
      </w:pPr>
      <w:r>
        <w:t xml:space="preserve">(คุณครูนิสาชล) ให้นักเรียนคัดแบบนี้เลย 1 บรรทัด นักเรียนฟังคุณครูนะ ขณะนี้นักเรียนจะต้องเขียนตัวตรง อยู่นะคะ นั่งตัวตรงวิธีการเขียนนะคะนักเรียน 1 บรรทัด ครูให้เขียนได้เพียงแค่ 5 ตัว 1 บรรทัดนักเรียนเขียนให้สวยงามให้เรียบร้อยนะคะ เริ่มได้ เริ่มการเขียนเลย เราจะไม่ใช้ไม้บรรทัดวัดเราจะฝึกการเขียนของเรา นักเรียนไม่ต้องหยิบไม้บรรทัดขึ้นมาวัด ไม่ต้อง เริ่มเขียน เว้นบรรทัดด้วยนะคะนักเรียน สวยงาม ครึ่งบรรทัด คำสั่งบอกว่าให้นักเรียนฝึกคัดลายมือตัวบรรจงครึ่ง ได้ยินไหมคะ ได้ยินไหม ครึ่งบรรทัดนะคะ อันนี้คือตัวอย่างนะคะ ตัวอย่าง ให้เวลาคัด 5 นาทีพอไหม อันนี้แบบให้คัดพยัญชนะเล่น ๆ ก่อน เดี๋ยวเราจะมาคัดแบบจริง ๆ กันเลย อันนี้เราฝึกคัด มีหัวตัวตรงนะคะ ภาษาไทยตัวตรง นักเรียนก็ต้องนั่งตัวตรงด้วย ตัวตรงด้วย มือวางตรงไหน จับปากกาอย่างไรจับให้ถูกต้องหลักการเขียน บรรทัดละ 5 ตัว ขอให้ตัวตรงนะคะ ไม่เอาตัวเอียงตั้งใจนะคะ รวบรวมสมาธิในการคัด วันนี้เราจะคัดเพียงแค่ครั้งเดียวแล้วก็จะผ่าน นักเรียนต้องตั้งใจ ครูให้เวลาฝึกเขียน 10 นาที ตั้งใจนะคะตั้งใจ ตั้งใจคัด นักเรียนเขียนหัวให้มันเท่า ๆ กันนะคะ เท่า ๆ กันให้สวยงาม เราจะเขียนแบบหัวกลมนะคะ เราไม่ได้เขียนอาลักษณ์นะคะ นักเรียนเขียนหัวเหลี่ยมก็มี นักเรียนหัวให้มันใหญ่ ๆ นิดหนึ่ง อย่าให้มันเล็กเกินไปจนมองไม่เห็นหัวเลยนะคะ นี่นักเรียนชายคัดสวย เขียนเก่ง ฝึกเยอะ ๆ เราไง แต่หัวไม่ค่อยจะมีเท่าไรเลย หัวเหลี่ยม หัวลีบ หัวไม่กลม เขียนให้สะอาดนะคะนักเรียน คำนึงถึงความสะอาดของการเขียนด้วย เขียนสวยงาม อย่าลืมนะคะ นักเรียนต้องเขียนให้สะอาดด้วยนะคะ นักเรียนบางคนเขียนเสร็จแล้ว นักเรียนลองวิเคราะห์การเขียนของตัวเองควรปรับปรุงไหมนะคะ นักเรียนเขียนเป็นอย่างไรบ้าง เขียนถูกต้องไหมนะคะ ลองดูสิว่าเราเขียนเป็นอย่างไร นักเรียนคำนึงถึงความสะอาดด้วยนะคะ ในกระดาษที่เราคัดลายมือนี่ต้องสวยงามให้สะอาดเรียบร้อยนะคะ อ่านง่าย นักเรียนชายเขียนสวยนะ เขียนสะอาดเรียบร้อยด้วย เขียนสะอาดเรียบร้อยเลย เพราะนักเรียนตั้งใจนะคะ นักเรียนอย่าลืมนะเวลาเราเขียนนี่ เราต้องนั่งตัวตรงนะคะ ฝึกการเขียน นักเรียนนั่งหลังค่อมมาก ๆ ทำให้ปวดหลังนะคะ กลับไปบ้านทำไมปวดหลังจังเลย เพราะนัเกเรียนนั่งหลังค่อมนะคะ นักเรียนต้องฝึกการนั่งด้วย นักเรียนเขียนเสร็จแล้ว นักเรียนลองการเขียนของนักเรีนยนะคะ ว่าเราเขียนถูกไหมนะคะ หรือเรานี่ต้องแก้ไขในส่วนไหนบ้าง เราก็ค่อยกลับไปฝึกคัดลายมือบ่อย ๆ นะคะ เป็นไร ไม่เป็นไร ๆ อะไรลูก ใจเย็น ๆ นะคะ เป็นอย่างไรบ้าง นักเรียนลองวิเคราะห์การเขียนของตัวเองดู นักเรียนลบได้อันนี้ลบได้ บางคนเขียนหัวไม่กลมก็มี นักเรียนนักเรียนลองดูที่นักเรียนเขียนก่อน นักเรียนลองวิเคราะห์สิว่านักเรียนเขียนเป็นอย่างไรบ้าง</w:t>
      </w:r>
    </w:p>
    <w:p>
      <w:pPr>
        <w:pStyle w:val="BodyText"/>
      </w:pPr>
      <w:r>
        <w:t xml:space="preserve">(นักเรียน) สวย</w:t>
      </w:r>
    </w:p>
    <w:p>
      <w:pPr>
        <w:pStyle w:val="BodyText"/>
      </w:pPr>
      <w:r>
        <w:t xml:space="preserve">(คุณครูนิสาชล) นักเรียนบอกเขียนสวย จากการประเมินของคุณครูแล้ว นักเรียนต้องฝึกอีกเยอะ ๆ ใช่ไหม นักเรียนบางคนเขียนแบบตัวเอียง หัวเป็นอย่างไร หัวไม่กลม ตัวเอียงมากนะคะ หัวลีบ หัวไม่เท่ากัน ตัวอักษร็ก็ยังไม่เท่ากันใช่ไหม เมื่อกี้ที่เราคัดไปนี่แบบเบา ๆ ต่อไปเราจะมาคัดของจริง ทีนี้นักเรียนเห็นแน่ว่าการเขียนของนักเรียนเป็นอย่างไร ต่อไปใบงานที่ 2 เราจะมาคัดลายมือนะคะ ให้นักเรียนคัดเป็นบทเลยดีไหม</w:t>
      </w:r>
    </w:p>
    <w:p>
      <w:pPr>
        <w:pStyle w:val="BodyText"/>
      </w:pPr>
      <w:r>
        <w:t xml:space="preserve">(นักเรียน) ดีค่ะ</w:t>
      </w:r>
    </w:p>
    <w:p>
      <w:pPr>
        <w:pStyle w:val="BodyText"/>
      </w:pPr>
      <w:r>
        <w:t xml:space="preserve">(คุณครูนิสาชล) ดีนะคะ เดี๋ยวรบกวนคุณครูวิสุดาแจกเอกสารให้นักเรียนด้วยนะคะ แจกใบงานใบที่ 2 นะคะ ทีนี้นักเรียนมาฝึกคัด นักเรียนได้ใบงานใบที่ 2 แล้วใช่ไหม บางกลุ่มยังไม่ได้เดี๋ยวรอเพื่อนก่อน เห็นไหมคะ นักเรียนได้ใบงานใบที่ 2 นี่ก็มีใบงานเคยท่องกันไปแล้ว นักเรียนอ่านได้ เว้นวรรคตอนได้ถูกต้อง ทีนี้นักเรียนมาฝึกเขียนนะ ว่านักเรียนนี่มีวิธีการเขียนเป็นอย่างไรนะคะ เขียนถูกต้องไหม เขียนสวยหรือยังนะคะ เดี๋ยวเรามาฝึกเขียนกัน วิธีการคัดลายมือนักเรียนต้องทำไม 1. นั่งให้ตัวตรง 2. ทำไม นักเเรียนเขียนมือไหนคะ มือขวาหรือมือซ้าย นักเรียนจับปากกาขึ้นมาเลย จับปากกาขึ้นมา และ 3. นักเรียนก็มือไหนที่นักเรียนไม่เขียนก็เอามิอจัที่กระดาษนะคะ เพื่อไม่ให้กระดาษทำไม ลื่นไปมา ต่อไป ต้องเขียนให้ถูกต้องนะคะ ไม่สลับตำแหน่งของพยัญชนะหรือวรรณยุกต์หรือสระนะคะ นั่งให้ตัวตรง นักเรียนชอบนั่งตรง ทีสำคัญต้องมีสมาธิในการเขียนนะ ไม่คุยกันแล้วนะ ไม่คุยกันแล้วนะคะ เริ่มเขียนได้ เริ่มเขียนได้นะคะ นักเรียนต้องมีสมาธิในการเขียนนะ เขียนตัวให้เท่ากัน มีช่องไฟ มีการเว้นวรรคตอนที่ถูกต้อง เขียนให้หัวกลมนะคะ เขียนให้หัวกลมด้วย ไม่เอียง นั่งหลังตรงนั่งตัวตรง จับปากกาให้มั่นเลย เขียนให้ตัวเท่ากัน นักเรียนไม่ต้องใช้ไม้บรรทัดวัดนะ ไม่ต้องแบ่งครึ่งนักเรียนลองฝึกเขียน นักเรียนเขียนบ่อย ๆ เดี๋ยวนักเรียนก็จะเขียนคล่องนะคะ ถ้านักเรียนใช้ไม้บรรทัดวัด นักเรียนก็ นะ เพราะฉะนั้น นักเรียนก็เขียนไม่ได้สักที ลองฝึกเขียน นักเรียนพยายามเขียนให้สะอาด นักเรียนอย่างเขียนตัวให้ชิดจนเกินไป ไว้ด้วย นั่งหลังตรงตัวตรง จับปากกาให้ดี ให้ถูกต้อง เขียนให้สะอาดเรียบร้อย นั่งตัวตรงนะคะ นั่งตัวตรง นักเรียนเอียงคอมาก ๆ ระวังคอค็นะลูก ครูว่าหมดชั่วโมงนี้นักเรียนคอเคร็ดแน่ หนูพยายามฝึกการเขียน การเขียน ฝึก ๆ การเขียนนะคะ นั่งตัวให้ตรง จับปากกา มืออีกข้างหนึ่งวางตรงไหนนะคะ เขียนพยัญชนะให้ถูกต้อง สระอยู่ตรงไหน ครูให้เวลาเขียนแค่ 5 นาทีทันไหมนี่</w:t>
      </w:r>
    </w:p>
    <w:p>
      <w:pPr>
        <w:pStyle w:val="BodyText"/>
      </w:pPr>
      <w:r>
        <w:t xml:space="preserve">(นักเรียน) ไม่ครับ</w:t>
      </w:r>
    </w:p>
    <w:p>
      <w:pPr>
        <w:pStyle w:val="BodyText"/>
      </w:pPr>
      <w:r>
        <w:t xml:space="preserve">(คุณครูนิสาชล) เขียนไปเรื่อย ๆ เดี๋ยวจะบอกว่าพอนะคะ เขียนให้ได้สัก 2 บทแล้วเดี๋ยวเอากลับไปเป็นการบ้าน อย่างน้อยนักเรียนควรจะเขียนหใ้ได้สัก 2 บท ฝึกเขียนบางคนเขียนเอียงนะครูเจอ เขียนตัวตรง ต้องฝึก นักเรียนต้องฝึกเยอะ ๆ นักเรียนปลายทางเป็นอย่างไรบ้างคะ นักเรียนเขียนพยัญชนะถูกต้องไหมนะคะ เขียนเป็นอย่างไร รบกวนคุณครูปลายทางดูเด็ก ๆ ด้วยนะคะ วิธีการเขียนถูกต้อง ฝึกเยอะ ๆ นกัเรียนฝึกเยอะ ๆ ฝึกการเขียนเยอะ ๆ นอกจากไม่ชอบอ่านแล้ว ไม่ชอบเขียนด้วยใช่ไหม เห็นไหม ทำให้นักเรียนเขียนไม่ถูกต้อง เขียนคำให้ถูกต้องนะคะนักเรียน อย่าเขียนตัดคำของครูนะคะ เล็กบ้าง ตัวใหญ่บ้าง ปะปนกันไป นักเรียนชายเขียนสวยนะห้องนี้ นักเรียนหญิงก็เขียนเริ่มดีขึ้นนะคะ วันนี้นักเรียนเขียนไม่สวยไม่เป็นไร แต่นักเรียนต้องเขียนให้ถูกต้องนะคะ ตามหลักการเขียนนะคะ ถ้านักเรียนอยากเขียนให้ถูกต้องนักเรียนต้องเขียนบ่อย ๆนะคะ ฝึกเขียนเยอะ ๆ นักเรียนก็จะเป็นนักเรียนที่เขียนสวยนะคะ เขียนสวยได้ เวลาทำงานส่งคุณครูนี่นักเรียนก็ต้องเขียนให้ถูกต้องเขียนให้สวยงามแล้วก็เขียนให้สะอาดด้วย อันนี้ขอแค่ 2 บทก่อน เดี๋ยวนักเรียนเอาไปทำเป็นการบ้านนะคะ ตอนนี้ใครเขียนครบ 2 บทบ้าง 2 บท เดี๋ยวถ้านักเรียนเขียนได้ 2 บทแล้วนักเรียนหันมาหาครู เลย 2 บทแล้วนี่ 1 บท นักเรียนเขียนได้ 2 บทแล้วใช่ไหมคะ มีใครยังเขียนไม่จบ 2 บทบ้าง นักเรียนหันหน้ามาหาคุณครูนะคะ หันหน้ามาหาคุณครูก่อนเร็ว นักเรียนคะวางปากกา นักเรียนนั่งตัวตรงนะคะ ฝึก ๆ ฝึกด้วย เป็นอย่างไรกันบ้าง เมื่อยเลย เมื่อยเพราะสาเหตุอะไร</w:t>
      </w:r>
    </w:p>
    <w:p>
      <w:pPr>
        <w:pStyle w:val="BodyText"/>
      </w:pPr>
      <w:r>
        <w:t xml:space="preserve">(นักเรียน) เกร็ง</w:t>
      </w:r>
    </w:p>
    <w:p>
      <w:pPr>
        <w:pStyle w:val="BodyText"/>
      </w:pPr>
      <w:r>
        <w:t xml:space="preserve">(คุณครูนิสาชล) นักเรียนเกร็ง เป็นอย่างไรอีก</w:t>
      </w:r>
    </w:p>
    <w:p>
      <w:pPr>
        <w:pStyle w:val="BodyText"/>
      </w:pPr>
      <w:r>
        <w:t xml:space="preserve">(นักเรียน) ไม่ฝึกเขียนนาน</w:t>
      </w:r>
    </w:p>
    <w:p>
      <w:pPr>
        <w:pStyle w:val="BodyText"/>
      </w:pPr>
      <w:r>
        <w:t xml:space="preserve">(คุณครูนิสาชล) ไม่ฝึกเขียนนานแล้ว เพราะคุณครูบอก 1. เลย หลักการนักเรียนต้องนั่งตัสตมือขวาจับปากกาให้ถูกต้องใช่ไหม ส่วนมือซ้ายที่เราไม่ได้เขียนเราก็วางไว้ที่กระดาษ ทำให้นักเรียนเวลาเขียนนักเรียนก็จะเกร็ง อยู่บ้านนักเรียนชอบนอนเขียนเอียงหัวใช่ไหม ใช่ไหมนะ ทีนี้วันนี้เราก็จะฝึก ทีนี้วันนี้นี่ นักเรียนได้ฝึกเขียนไปแล้ว เการเขียนในชีวิตประจำวันนะคะ คุณครุบอกว่าให้นักเรียนกลับไปอ่านหนังสือทุก ๆ วัน แล้วก็จดบันทึกว่าวันนี้เรเราอ่านเรื่องอะไร อันนี้เราก็จะได้ทักษะในการเขียนแล้วก็การอ่าน นักเรียนกลับไปทำแบบนี้ไหม กลับไปทำไหมคะ บางคนทำ บางคนไม่ทำ ทีนี้เรามาทบทวน สรุปและทบทวน วันนี้เราเรียนเรื่องอะไรกันไป</w:t>
      </w:r>
    </w:p>
    <w:p>
      <w:pPr>
        <w:pStyle w:val="BodyText"/>
      </w:pPr>
      <w:r>
        <w:t xml:space="preserve">(นักเรียน) การคัดลายมือ</w:t>
      </w:r>
    </w:p>
    <w:p>
      <w:pPr>
        <w:pStyle w:val="BodyText"/>
      </w:pPr>
      <w:r>
        <w:t xml:space="preserve">(คุณครูนิสาชล) การคัดลายมือ นักเรียนคิดว่าการคัดลายมือของนักเรียนหรือยัง</w:t>
      </w:r>
    </w:p>
    <w:p>
      <w:pPr>
        <w:pStyle w:val="BodyText"/>
      </w:pPr>
      <w:r>
        <w:t xml:space="preserve">(นักเรียน) ยัง</w:t>
      </w:r>
    </w:p>
    <w:p>
      <w:pPr>
        <w:pStyle w:val="BodyText"/>
      </w:pPr>
      <w:r>
        <w:t xml:space="preserve">(คุณครูนิสาชล) ฉะนั้น เราต้องกลับไป</w:t>
      </w:r>
    </w:p>
    <w:p>
      <w:pPr>
        <w:pStyle w:val="BodyText"/>
      </w:pPr>
      <w:r>
        <w:t xml:space="preserve">(นักเรียน) ฝึก</w:t>
      </w:r>
    </w:p>
    <w:p>
      <w:pPr>
        <w:pStyle w:val="BodyText"/>
      </w:pPr>
      <w:r>
        <w:t xml:space="preserve">(คุณครูนิสาชล) ฝึกการคัดลายมือ ขอถามหน่อย การคัดลายมือคืออะไร คือนักเรียนต้องทำไมคะ</w:t>
      </w:r>
    </w:p>
    <w:p>
      <w:pPr>
        <w:pStyle w:val="BodyText"/>
      </w:pPr>
      <w:r>
        <w:t xml:space="preserve">(นักเรียน) เขียน…</w:t>
      </w:r>
    </w:p>
    <w:p>
      <w:pPr>
        <w:pStyle w:val="BodyText"/>
      </w:pPr>
      <w:r>
        <w:t xml:space="preserve">(คุณครูนิสาชล) อะไรนะ</w:t>
      </w:r>
    </w:p>
    <w:p>
      <w:pPr>
        <w:pStyle w:val="BodyText"/>
      </w:pPr>
      <w:r>
        <w:t xml:space="preserve">(คุณครูนิสาชล) อะไรนะคะ ขอ 1 คนนักเรียนชาย คืออะไร การคัดลายมือคืออะไร</w:t>
      </w:r>
    </w:p>
    <w:p>
      <w:pPr>
        <w:pStyle w:val="BodyText"/>
      </w:pPr>
      <w:r>
        <w:t xml:space="preserve">(นักเรียนชาย) เขียนตามหลักภาษาไทย</w:t>
      </w:r>
    </w:p>
    <w:p>
      <w:pPr>
        <w:pStyle w:val="BodyText"/>
      </w:pPr>
      <w:r>
        <w:t xml:space="preserve">(คุณครูนิสาชล) เขียนตามหลักภาษาไทยให้…</w:t>
      </w:r>
    </w:p>
    <w:p>
      <w:pPr>
        <w:pStyle w:val="BodyText"/>
      </w:pPr>
      <w:r>
        <w:t xml:space="preserve">(นักเรียนชาย) ถูกต้อง</w:t>
      </w:r>
    </w:p>
    <w:p>
      <w:pPr>
        <w:pStyle w:val="BodyText"/>
      </w:pPr>
      <w:r>
        <w:t xml:space="preserve">(คุณครูนิสาชล) แล้วการคัดลายมือนี่มีกี่ประเภทคะนักเรียน</w:t>
      </w:r>
    </w:p>
    <w:p>
      <w:pPr>
        <w:pStyle w:val="BodyText"/>
      </w:pPr>
      <w:r>
        <w:t xml:space="preserve">(นักเรียน) 3 ประเภท</w:t>
      </w:r>
    </w:p>
    <w:p>
      <w:pPr>
        <w:pStyle w:val="BodyText"/>
      </w:pPr>
      <w:r>
        <w:t xml:space="preserve">(คุณครูนิสาชล) 3 ประเภทมีอะไรบ้าง คัดตัวบรรจงให้เต็มบรรทัด เหมาะสำหรับนักเรียนชั้นไหน</w:t>
      </w:r>
    </w:p>
    <w:p>
      <w:pPr>
        <w:pStyle w:val="BodyText"/>
      </w:pPr>
      <w:r>
        <w:t xml:space="preserve">(นักเรียน) ม. 1</w:t>
      </w:r>
    </w:p>
    <w:p>
      <w:pPr>
        <w:pStyle w:val="BodyText"/>
      </w:pPr>
      <w:r>
        <w:t xml:space="preserve">(คุณครูนิสาชล) ป. 2 ประเภทที่ 2 ล่ะคะนักเรียน</w:t>
      </w:r>
    </w:p>
    <w:p>
      <w:pPr>
        <w:pStyle w:val="BodyText"/>
      </w:pPr>
      <w:r>
        <w:t xml:space="preserve">(คุณครูนิสาชล) ตัวบรรจงครึ่งบรรทัด เหมาะสำหรัป. 3 กับ ป. 4</w:t>
      </w:r>
    </w:p>
    <w:p>
      <w:pPr>
        <w:pStyle w:val="BodyText"/>
      </w:pPr>
      <w:r>
        <w:t xml:space="preserve">(คุณครูนิสาชล) การคัดลายมือแบบไหน</w:t>
      </w:r>
    </w:p>
    <w:p>
      <w:pPr>
        <w:pStyle w:val="BodyText"/>
      </w:pPr>
      <w:r>
        <w:t xml:space="preserve">(นักเรียน) หวัดแกมบรรจง</w:t>
      </w:r>
    </w:p>
    <w:p>
      <w:pPr>
        <w:pStyle w:val="BodyText"/>
      </w:pPr>
      <w:r>
        <w:t xml:space="preserve">(คุณครูนิสาชล) หวัดแกมบรรจวันนี้เราก็ได้ความรู้ในเรื่องในการคัดลายมือนี่นักเรียนก็ต้องนำไปฝึกฝนบ่อย ๆ 1. ก็คือนักเรียนต้องนั่งให้ตัวตรงเสมอ นักเรียนชอบนั่งหลังค่อมหรือนักเรียนชอบทำอย่างไร อะไรบ้าง 2 หลักการเขียนที่ 2 จับปากกาให้ถูกต้องนะคะ มือขวาหรือมือซ้ายเราก็จับปากกาให้ถูกต้องนะคะ แล้วก็อะไร 3. ทำอะไร 3. ทำอะไรคะนักเรียน อะไรนะ เขียนให้ถูกต้องไง เขียนให้มีช่องไฟ เขียนให้ถูกต้องเขียนให้มีหัว ให้ตัวตรงนะคะ แล้วก็ที่สำคัญเลย นักเรียนต้องคำนึงถึงความถูกต้องเป็นเรื่องสำคัญนะคะ ที่คุณครูบอก ภาษาไทย อยู่ 3 อย่างมีอะไรบ้าง บอกอยู่เสมอเลยต้องเขียนเขียนให้มีหัว 2. ตัวตรง นี่เขียนแค่นี้ แล้วก็ไม่เล่นหางด้วยนะคะ ทีนี้นักเรียนกลับไปฝึกฝน กลับไปคัดลายมือ กลับไปเขียนบ่อย ๆ นะคะ อ่านแล้วก็จดบันทึก นี่นักเรียนก็จะได้เรื่องการเขียนเหมือนกันนะคะ สำหรับชั่วโมงนี้นะคะ ก็ไว้เพียงเท่านี้นะคะ ขอให้นักเรียนกลับไปฝึกฝนกลับไปฝึกบ่อย ๆ นะคะ เดี๋ยวชั่วโมงต่อไปเราค่อยมาเรียนกับครู</w:t>
      </w:r>
    </w:p>
    <w:p>
      <w:pPr>
        <w:pStyle w:val="BodyText"/>
      </w:pPr>
      <w:r>
        <w:t xml:space="preserve">(นักเรียน) นักเรียนทั้งหมดทำความเคารพ</w:t>
      </w:r>
    </w:p>
    <w:p>
      <w:pPr>
        <w:pStyle w:val="BodyText"/>
      </w:pPr>
      <w:r>
        <w:t xml:space="preserve">(นักเรียน) ขอบคุณครับ / ขอบคุณค่ะคุณครู</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๓ การคัดลายมือ 8 มิ.ย. 64 (มีใบงานและใบความรู้)</dc:title>
  <dc:creator/>
  <cp:keywords/>
  <dcterms:created xsi:type="dcterms:W3CDTF">2022-05-05T04:23:06Z</dcterms:created>
  <dcterms:modified xsi:type="dcterms:W3CDTF">2022-05-05T04: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0.00 น.</vt:lpwstr>
  </property>
  <property fmtid="{D5CDD505-2E9C-101B-9397-08002B2CF9AE}" pid="3" name="subtitle">
    <vt:lpwstr/>
  </property>
</Properties>
</file>